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C2A" w:rsidRPr="00121D34" w:rsidRDefault="008A2C2A" w:rsidP="008A2C2A">
      <w:pPr>
        <w:rPr>
          <w:b/>
        </w:rPr>
      </w:pPr>
      <w:r w:rsidRPr="00121D34">
        <w:rPr>
          <w:b/>
        </w:rPr>
        <w:t>Social Transformation Model</w:t>
      </w:r>
    </w:p>
    <w:p w:rsidR="008A2C2A" w:rsidRPr="00121D34" w:rsidRDefault="008A2C2A" w:rsidP="008A2C2A">
      <w:pPr>
        <w:rPr>
          <w:b/>
        </w:rPr>
      </w:pPr>
      <w:r w:rsidRPr="00121D34">
        <w:rPr>
          <w:b/>
        </w:rPr>
        <w:t>Length: 3000 words</w:t>
      </w:r>
    </w:p>
    <w:p w:rsidR="008A2C2A" w:rsidRDefault="008A2C2A" w:rsidP="008A2C2A">
      <w:r>
        <w:t xml:space="preserve">Due date: </w:t>
      </w:r>
      <w:r w:rsidR="00121D34">
        <w:t>27/10/16</w:t>
      </w:r>
    </w:p>
    <w:p w:rsidR="008A2C2A" w:rsidRDefault="008A2C2A" w:rsidP="008A2C2A">
      <w:r>
        <w:t>Learning outcomes: 3, 4, 5, 6</w:t>
      </w:r>
    </w:p>
    <w:p w:rsidR="00121D34" w:rsidRDefault="00121D34" w:rsidP="008A2C2A">
      <w:r>
        <w:t>__________________________________________________________________________________</w:t>
      </w:r>
    </w:p>
    <w:p w:rsidR="008A2C2A" w:rsidRDefault="00121D34" w:rsidP="008A2C2A">
      <w:r>
        <w:t xml:space="preserve">1. </w:t>
      </w:r>
      <w:r w:rsidR="008A2C2A">
        <w:t>Write an essay in which you develop a social transformation model. In your essay:</w:t>
      </w:r>
    </w:p>
    <w:p w:rsidR="008A2C2A" w:rsidRDefault="008A2C2A" w:rsidP="00121D34">
      <w:pPr>
        <w:pStyle w:val="ListParagraph"/>
        <w:numPr>
          <w:ilvl w:val="0"/>
          <w:numId w:val="1"/>
        </w:numPr>
      </w:pPr>
      <w:r>
        <w:t>Identify a particular community, urban or rural, in need of social transformation.</w:t>
      </w:r>
    </w:p>
    <w:p w:rsidR="008A2C2A" w:rsidRDefault="008A2C2A" w:rsidP="00121D34">
      <w:pPr>
        <w:pStyle w:val="ListParagraph"/>
        <w:numPr>
          <w:ilvl w:val="0"/>
          <w:numId w:val="1"/>
        </w:numPr>
      </w:pPr>
      <w:r>
        <w:t>Carefully describe the context and its particular development issues.</w:t>
      </w:r>
    </w:p>
    <w:p w:rsidR="008A2C2A" w:rsidRDefault="008A2C2A" w:rsidP="00121D34">
      <w:pPr>
        <w:pStyle w:val="ListParagraph"/>
        <w:numPr>
          <w:ilvl w:val="0"/>
          <w:numId w:val="1"/>
        </w:numPr>
      </w:pPr>
      <w:r>
        <w:t>Present your own overall model for a Social Transform</w:t>
      </w:r>
      <w:r w:rsidR="00DC16F4">
        <w:t>ation process in this community use images where possible</w:t>
      </w:r>
    </w:p>
    <w:p w:rsidR="008A2C2A" w:rsidRDefault="008A2C2A" w:rsidP="008A2C2A">
      <w:pPr>
        <w:pStyle w:val="ListParagraph"/>
        <w:numPr>
          <w:ilvl w:val="0"/>
          <w:numId w:val="1"/>
        </w:numPr>
      </w:pPr>
      <w:r>
        <w:t>Discuss all the stages of: relief, ownership, organising, planning, operating,</w:t>
      </w:r>
      <w:r w:rsidR="00121D34">
        <w:t xml:space="preserve"> </w:t>
      </w:r>
      <w:r>
        <w:t>action/reflection/action, evaluation and sustainability of this particular ministry.</w:t>
      </w:r>
    </w:p>
    <w:p w:rsidR="008A2C2A" w:rsidRDefault="008A2C2A" w:rsidP="00121D34">
      <w:pPr>
        <w:pStyle w:val="ListParagraph"/>
        <w:numPr>
          <w:ilvl w:val="0"/>
          <w:numId w:val="1"/>
        </w:numPr>
      </w:pPr>
      <w:r>
        <w:t>In your discussion, draw on your research into other related ministries, related with respect</w:t>
      </w:r>
    </w:p>
    <w:p w:rsidR="008A2C2A" w:rsidRDefault="008A2C2A" w:rsidP="00121D34">
      <w:pPr>
        <w:pStyle w:val="ListParagraph"/>
      </w:pPr>
      <w:r>
        <w:t>to community, culture and ministry.</w:t>
      </w:r>
    </w:p>
    <w:p w:rsidR="00121D34" w:rsidRDefault="00121D34" w:rsidP="008A2C2A">
      <w:bookmarkStart w:id="0" w:name="_GoBack"/>
      <w:bookmarkEnd w:id="0"/>
    </w:p>
    <w:p w:rsidR="008A2C2A" w:rsidRDefault="008A2C2A" w:rsidP="008A2C2A">
      <w:r>
        <w:t>Criteria for Assessment (major criteria are in bold.)</w:t>
      </w:r>
    </w:p>
    <w:p w:rsidR="00121D34" w:rsidRDefault="00121D34" w:rsidP="008A2C2A"/>
    <w:p w:rsidR="008A2C2A" w:rsidRDefault="008A2C2A" w:rsidP="00121D34">
      <w:pPr>
        <w:pStyle w:val="ListParagraph"/>
        <w:numPr>
          <w:ilvl w:val="0"/>
          <w:numId w:val="2"/>
        </w:numPr>
      </w:pPr>
      <w:r>
        <w:t xml:space="preserve">Context </w:t>
      </w:r>
      <w:r w:rsidR="00121D34">
        <w:t>a</w:t>
      </w:r>
      <w:r>
        <w:t xml:space="preserve"> particular community is identified, and its context and particular</w:t>
      </w:r>
    </w:p>
    <w:p w:rsidR="008A2C2A" w:rsidRDefault="00121D34" w:rsidP="008A2C2A">
      <w:pPr>
        <w:pStyle w:val="ListParagraph"/>
        <w:numPr>
          <w:ilvl w:val="0"/>
          <w:numId w:val="2"/>
        </w:numPr>
      </w:pPr>
      <w:r>
        <w:t>Development</w:t>
      </w:r>
      <w:r w:rsidR="008A2C2A">
        <w:t xml:space="preserve"> issues are described</w:t>
      </w:r>
    </w:p>
    <w:p w:rsidR="008A2C2A" w:rsidRDefault="008A2C2A" w:rsidP="008A2C2A">
      <w:pPr>
        <w:pStyle w:val="ListParagraph"/>
        <w:numPr>
          <w:ilvl w:val="0"/>
          <w:numId w:val="2"/>
        </w:numPr>
      </w:pPr>
      <w:r>
        <w:t>Model Develops a comprehensive model for a Social Transformation</w:t>
      </w:r>
      <w:r w:rsidR="00121D34">
        <w:t xml:space="preserve"> </w:t>
      </w:r>
      <w:r>
        <w:t>process in the community, discussing the stages identified in the</w:t>
      </w:r>
      <w:r w:rsidR="00121D34">
        <w:t xml:space="preserve"> </w:t>
      </w:r>
      <w:r>
        <w:t>question.</w:t>
      </w:r>
    </w:p>
    <w:p w:rsidR="008A2C2A" w:rsidRDefault="008A2C2A" w:rsidP="008A2C2A">
      <w:r>
        <w:t>Creativity.</w:t>
      </w:r>
    </w:p>
    <w:p w:rsidR="008A2C2A" w:rsidRDefault="008A2C2A" w:rsidP="00121D34">
      <w:pPr>
        <w:pStyle w:val="ListParagraph"/>
        <w:numPr>
          <w:ilvl w:val="0"/>
          <w:numId w:val="3"/>
        </w:numPr>
      </w:pPr>
      <w:r>
        <w:t>Critical understanding Demonstrates a critical understanding of Transformational</w:t>
      </w:r>
    </w:p>
    <w:p w:rsidR="008A2C2A" w:rsidRDefault="008A2C2A" w:rsidP="00121D34">
      <w:pPr>
        <w:pStyle w:val="ListParagraph"/>
      </w:pPr>
      <w:r>
        <w:t>Development</w:t>
      </w:r>
    </w:p>
    <w:p w:rsidR="008A2C2A" w:rsidRDefault="008A2C2A" w:rsidP="008A2C2A">
      <w:pPr>
        <w:pStyle w:val="ListParagraph"/>
        <w:numPr>
          <w:ilvl w:val="0"/>
          <w:numId w:val="3"/>
        </w:numPr>
      </w:pPr>
      <w:r>
        <w:t>Research Depth and quality of research, shown in areas including</w:t>
      </w:r>
      <w:r w:rsidR="00121D34">
        <w:t xml:space="preserve"> </w:t>
      </w:r>
      <w:r>
        <w:t>community, culture and ministry</w:t>
      </w:r>
    </w:p>
    <w:p w:rsidR="00BA5739" w:rsidRDefault="008A2C2A" w:rsidP="008A2C2A">
      <w:pPr>
        <w:pStyle w:val="ListParagraph"/>
        <w:numPr>
          <w:ilvl w:val="0"/>
          <w:numId w:val="3"/>
        </w:numPr>
      </w:pPr>
      <w:r>
        <w:t>Communication and</w:t>
      </w:r>
      <w:r w:rsidR="00121D34">
        <w:t xml:space="preserve"> </w:t>
      </w:r>
      <w:r>
        <w:t>Presentation</w:t>
      </w:r>
      <w:r w:rsidR="00121D34">
        <w:t xml:space="preserve"> </w:t>
      </w:r>
      <w:r>
        <w:t>Clarity, format, spelling, grammar; Annotation and bibliography</w:t>
      </w:r>
    </w:p>
    <w:sectPr w:rsidR="00BA57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B42F36"/>
    <w:multiLevelType w:val="hybridMultilevel"/>
    <w:tmpl w:val="60A4FD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C0336"/>
    <w:multiLevelType w:val="hybridMultilevel"/>
    <w:tmpl w:val="536E2A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02512"/>
    <w:multiLevelType w:val="hybridMultilevel"/>
    <w:tmpl w:val="A006861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BVKmBsaWpkZmRko6SsGpxcWZ+XkgBUa1AJsq4HUsAAAA"/>
  </w:docVars>
  <w:rsids>
    <w:rsidRoot w:val="008A2C2A"/>
    <w:rsid w:val="00121D34"/>
    <w:rsid w:val="008A2C2A"/>
    <w:rsid w:val="00BA5739"/>
    <w:rsid w:val="00DC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9A7626-C9C9-4B8B-9BB1-DB67A4D8E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D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ia Te Whiu</dc:creator>
  <cp:keywords/>
  <dc:description/>
  <cp:lastModifiedBy>Amiria Te Whiu</cp:lastModifiedBy>
  <cp:revision>3</cp:revision>
  <dcterms:created xsi:type="dcterms:W3CDTF">2016-10-11T09:21:00Z</dcterms:created>
  <dcterms:modified xsi:type="dcterms:W3CDTF">2016-10-20T11:29:00Z</dcterms:modified>
</cp:coreProperties>
</file>